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บเขตใดคนอยู่ต่างประเทศก็สามารถเข้าดูเว็บไซต์เราได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 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เขาไม่ทำแบบนี้แบบนี้แต่ให้เป็นเหมียวอธิบายเพิ่มเติมนิดนึงนะคะ Long Timeน้ำหายนอนรอแป๊บนึงค่ะ ในส่วนของข้อ 2 อ่ะค่ะ ไอ้ตัวที่ทำ Meta Tagให้นักศึกษาเลือกธุรกิจที่ตัวเองสนใจอย่างใครอยากทำเว็บไซต์สมมุติว่าขายหุ่นยนต์หรือขายตุ๊กตาโมเดลต่าง ๆ ก็เอามาตั้งเป็นชื่อไตเติ้ลตรงนี้เขียนคำอธิบายเป็นภาษาไทยนะคะ ว่าเว็บไซต์ที่คุณชอบหรือคุณเป็นเจ้าของธุรกิจเนี่ยชื่อเต็ม ๆ มันคืออะไร หลังจากนั้นเส้นที่ 2 ตัวนี้เส้นที่ 2 ตัวนี้ให้อธิบายว่าหน้าเนี้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 มีคำว่าอะไรบ้าง ถ้าค้นหาใน Google แล้วจะเจอเว็บไซต์เราเช่นฟิกเกอร์โมเดลการ์ตูนญี่ปุ่นแยกเป็นคำเป็นคำนะคะ 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 ก็ของอาจารย์ก็ได้แล้วก็มาแก้เอาอันนี้สำหรับข้อ 2 เนาะโอเคค่ะ ทำต่อค่ะ - 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ๆนะคะ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 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เขาไม่ทำแบบนี้แบบนี้แต่ให้เป็นเหมียวอธิบายเพิ่มเติมนิดนึงนะคะ Long Timeน้ำหายนอนรอแป๊บนึงค่ะ ในส่วนของข้อ 2 อ่ะค่ะ ไอ้ตัวที่ทำ Meta Tagให้นักศึกษาเลือกธุรกิจที่ตัวเองสนใจอย่างใครอยากทำเว็บไซต์สมมุติว่าขายหุ่นยนต์หรือขายตุ๊กตาโมเดลต่าง ๆ ก็เอามาตั้งเป็นชื่อไตเติ้ลตรงนี้เขียนคำอธิบายเป็นภาษาไทยนะคะ ว่าเว็บไซต์ที่คุณชอบหรือคุณเป็นเจ้าของธุรกิจเนี่ยชื่อเต็ม ๆ มันคืออะไร หลังจากนั้นเส้นที่ 2 ตัวนี้เส้นที่ 2 ตัวนี้ให้อธิบายว่าหน้าเนี้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 มีคำว่าอะไรบ้าง ถ้าค้นหาใน Google แล้วจะเจอเว็บไซต์เราเช่นฟิกเกอร์โมเดลการ์ตูนญี่ปุ่นแยกเป็นคำเป็นคำนะคะ 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 ก็ของอาจารย์ก็ได้แล้วก็มาแก้เอาอันนี้สำหรับข้อ 2 เนาะโอเคค่ะ ทำต่อ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3-19T09:44:26Z</dcterms:created>
  <dcterms:modified xsi:type="dcterms:W3CDTF">2024-03-19T09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มีนาคม 2567 เวลา 10.23 น.</vt:lpwstr>
  </property>
  <property fmtid="{D5CDD505-2E9C-101B-9397-08002B2CF9AE}" pid="3" name="subtitle">
    <vt:lpwstr/>
  </property>
</Properties>
</file>